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0D0FD5" w14:textId="41CE295A" w:rsidR="001D1404" w:rsidRDefault="001D1404" w:rsidP="001D1404">
      <w:pPr>
        <w:jc w:val="center"/>
        <w:rPr>
          <w:b/>
          <w:bCs/>
        </w:rPr>
      </w:pPr>
      <w:r w:rsidRPr="00AF1B5B">
        <w:rPr>
          <w:b/>
          <w:bCs/>
        </w:rPr>
        <w:t>DEPARTMENT OF COMPUTER STUDIES</w:t>
      </w:r>
    </w:p>
    <w:p w14:paraId="1D153697" w14:textId="2258BFE5" w:rsidR="00A57E14" w:rsidRDefault="00A57E14" w:rsidP="001D1404">
      <w:pPr>
        <w:jc w:val="center"/>
        <w:rPr>
          <w:b/>
          <w:bCs/>
        </w:rPr>
      </w:pPr>
    </w:p>
    <w:p w14:paraId="41C68232" w14:textId="1B244D57" w:rsidR="00A57E14" w:rsidRPr="00AF1B5B" w:rsidRDefault="00A57E14" w:rsidP="00A57E14">
      <w:pPr>
        <w:pStyle w:val="Heading1"/>
      </w:pPr>
      <w:r>
        <w:t>REQUEST FOR ORAL REVIEW/DEFENSE</w:t>
      </w:r>
    </w:p>
    <w:p w14:paraId="722534C5" w14:textId="77777777" w:rsidR="001D1404" w:rsidRDefault="001D1404" w:rsidP="001D1404">
      <w:pPr>
        <w:jc w:val="center"/>
        <w:rPr>
          <w:b/>
          <w:bCs/>
        </w:rPr>
      </w:pPr>
    </w:p>
    <w:p w14:paraId="186653F8" w14:textId="191FE683" w:rsidR="001D1404" w:rsidRDefault="001D1404" w:rsidP="001D1404">
      <w:pPr>
        <w:jc w:val="center"/>
        <w:rPr>
          <w:b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7285"/>
        <w:gridCol w:w="1731"/>
      </w:tblGrid>
      <w:tr w:rsidR="00192B5E" w14:paraId="6F203AC2" w14:textId="77777777" w:rsidTr="00192B5E">
        <w:tc>
          <w:tcPr>
            <w:tcW w:w="7285" w:type="dxa"/>
          </w:tcPr>
          <w:p w14:paraId="574B0EFD" w14:textId="77777777" w:rsidR="00192B5E" w:rsidRDefault="00192B5E" w:rsidP="001D1404">
            <w:pPr>
              <w:jc w:val="center"/>
              <w:rPr>
                <w:b/>
                <w:bCs/>
              </w:rPr>
            </w:pPr>
          </w:p>
        </w:tc>
        <w:tc>
          <w:tcPr>
            <w:tcW w:w="1731" w:type="dxa"/>
            <w:tcBorders>
              <w:bottom w:val="single" w:sz="4" w:space="0" w:color="auto"/>
            </w:tcBorders>
          </w:tcPr>
          <w:p w14:paraId="758AF685" w14:textId="2B583432" w:rsidR="00192B5E" w:rsidRPr="00192B5E" w:rsidRDefault="00192B5E" w:rsidP="001D1404">
            <w:pPr>
              <w:jc w:val="center"/>
            </w:pPr>
            <w:r>
              <w:t>April 6, 2022</w:t>
            </w:r>
          </w:p>
        </w:tc>
      </w:tr>
      <w:tr w:rsidR="00192B5E" w14:paraId="47BC863F" w14:textId="77777777" w:rsidTr="00192B5E">
        <w:tc>
          <w:tcPr>
            <w:tcW w:w="7285" w:type="dxa"/>
          </w:tcPr>
          <w:p w14:paraId="5A1F15CB" w14:textId="77777777" w:rsidR="00192B5E" w:rsidRDefault="00192B5E" w:rsidP="001D1404">
            <w:pPr>
              <w:jc w:val="center"/>
              <w:rPr>
                <w:b/>
                <w:bCs/>
              </w:rPr>
            </w:pPr>
          </w:p>
        </w:tc>
        <w:tc>
          <w:tcPr>
            <w:tcW w:w="1731" w:type="dxa"/>
            <w:tcBorders>
              <w:top w:val="single" w:sz="4" w:space="0" w:color="auto"/>
            </w:tcBorders>
          </w:tcPr>
          <w:p w14:paraId="7593F21F" w14:textId="629237DF" w:rsidR="00192B5E" w:rsidRPr="00192B5E" w:rsidRDefault="00192B5E" w:rsidP="001D1404">
            <w:pPr>
              <w:jc w:val="center"/>
            </w:pPr>
            <w:r w:rsidRPr="00192B5E">
              <w:t>Date</w:t>
            </w:r>
          </w:p>
        </w:tc>
      </w:tr>
    </w:tbl>
    <w:p w14:paraId="77DAE6CF" w14:textId="64B307F2" w:rsidR="006A0482" w:rsidRDefault="006A0482" w:rsidP="001D1404">
      <w:pPr>
        <w:jc w:val="center"/>
        <w:rPr>
          <w:b/>
          <w:bCs/>
        </w:rPr>
      </w:pPr>
    </w:p>
    <w:p w14:paraId="6470CDA4" w14:textId="7B0A87F7" w:rsidR="00BE7E37" w:rsidRDefault="00BE7E37" w:rsidP="00BE7E37">
      <w:pPr>
        <w:jc w:val="left"/>
      </w:pPr>
      <w:r>
        <w:t>Sir/Madam:</w:t>
      </w:r>
    </w:p>
    <w:p w14:paraId="5E0F0FD5" w14:textId="77777777" w:rsidR="00BE7E37" w:rsidRDefault="00BE7E37" w:rsidP="00BE7E37">
      <w:pPr>
        <w:jc w:val="left"/>
      </w:pPr>
    </w:p>
    <w:p w14:paraId="4D63381B" w14:textId="7603A9EF" w:rsidR="00BE7E37" w:rsidRDefault="00BE7E37" w:rsidP="00BE7E37">
      <w:r>
        <w:tab/>
        <w:t>We wish to request for an oral review/defense of our thesis/capstone project entitled</w:t>
      </w:r>
      <w:r w:rsidR="006A18A1">
        <w:t xml:space="preserve"> </w:t>
      </w:r>
      <w:proofErr w:type="spellStart"/>
      <w:r>
        <w:rPr>
          <w:u w:val="single"/>
        </w:rPr>
        <w:t>Lakbay</w:t>
      </w:r>
      <w:proofErr w:type="spellEnd"/>
      <w:r>
        <w:rPr>
          <w:u w:val="single"/>
        </w:rPr>
        <w:t>: A Three-Dimensional Game about Driving Fundamentals and Road Courtesy and Safety of Gear-1 Driving School</w:t>
      </w:r>
      <w:r>
        <w:t xml:space="preserve"> on </w:t>
      </w:r>
      <w:r w:rsidR="00DB28E2">
        <w:rPr>
          <w:u w:val="single"/>
        </w:rPr>
        <w:t>May 5</w:t>
      </w:r>
      <w:r w:rsidRPr="00BE7E37">
        <w:rPr>
          <w:u w:val="single"/>
        </w:rPr>
        <w:t>, 2022</w:t>
      </w:r>
      <w:r>
        <w:t>.</w:t>
      </w:r>
    </w:p>
    <w:p w14:paraId="726C3C4C" w14:textId="77777777" w:rsidR="00BE7E37" w:rsidRDefault="00BE7E37" w:rsidP="00BE7E37"/>
    <w:p w14:paraId="40ACFE09" w14:textId="3D521D4E" w:rsidR="001D1404" w:rsidRPr="00BE7E37" w:rsidRDefault="00BE7E37" w:rsidP="00BE7E37">
      <w:r>
        <w:tab/>
        <w:t>Thank you very much.</w:t>
      </w:r>
    </w:p>
    <w:p w14:paraId="0D8982C5" w14:textId="5C948A31" w:rsidR="00BE7E37" w:rsidRDefault="00BE7E37" w:rsidP="001D1404">
      <w:pPr>
        <w:jc w:val="center"/>
        <w:rPr>
          <w:b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3005"/>
        <w:gridCol w:w="2575"/>
        <w:gridCol w:w="3436"/>
      </w:tblGrid>
      <w:tr w:rsidR="00BE7E37" w:rsidRPr="00BE7E37" w14:paraId="10B03E5A" w14:textId="77777777" w:rsidTr="00CA565F">
        <w:tc>
          <w:tcPr>
            <w:tcW w:w="3005" w:type="dxa"/>
          </w:tcPr>
          <w:p w14:paraId="7AB69E60" w14:textId="77777777" w:rsidR="00BE7E37" w:rsidRPr="00BE7E37" w:rsidRDefault="00BE7E37" w:rsidP="001D1404">
            <w:pPr>
              <w:jc w:val="center"/>
            </w:pPr>
          </w:p>
        </w:tc>
        <w:tc>
          <w:tcPr>
            <w:tcW w:w="2575" w:type="dxa"/>
          </w:tcPr>
          <w:p w14:paraId="4AE6D225" w14:textId="77777777" w:rsidR="00BE7E37" w:rsidRPr="00BE7E37" w:rsidRDefault="00BE7E37" w:rsidP="001D1404">
            <w:pPr>
              <w:jc w:val="center"/>
            </w:pPr>
          </w:p>
        </w:tc>
        <w:tc>
          <w:tcPr>
            <w:tcW w:w="3436" w:type="dxa"/>
          </w:tcPr>
          <w:p w14:paraId="1418A64B" w14:textId="0AF1FE5A" w:rsidR="00BE7E37" w:rsidRPr="00BE7E37" w:rsidRDefault="00BE7E37" w:rsidP="00BE7E37">
            <w:pPr>
              <w:jc w:val="left"/>
            </w:pPr>
            <w:r w:rsidRPr="00BE7E37">
              <w:t>Very truly yours,</w:t>
            </w:r>
          </w:p>
        </w:tc>
      </w:tr>
      <w:tr w:rsidR="00BE7E37" w:rsidRPr="00BE7E37" w14:paraId="375E43AC" w14:textId="77777777" w:rsidTr="00CA565F">
        <w:tc>
          <w:tcPr>
            <w:tcW w:w="3005" w:type="dxa"/>
          </w:tcPr>
          <w:p w14:paraId="5004792B" w14:textId="77777777" w:rsidR="00BE7E37" w:rsidRPr="00BE7E37" w:rsidRDefault="00BE7E37" w:rsidP="001D1404">
            <w:pPr>
              <w:jc w:val="center"/>
            </w:pPr>
          </w:p>
        </w:tc>
        <w:tc>
          <w:tcPr>
            <w:tcW w:w="2575" w:type="dxa"/>
          </w:tcPr>
          <w:p w14:paraId="56A9425F" w14:textId="77777777" w:rsidR="00BE7E37" w:rsidRPr="00BE7E37" w:rsidRDefault="00BE7E37" w:rsidP="001D1404">
            <w:pPr>
              <w:jc w:val="center"/>
            </w:pPr>
          </w:p>
        </w:tc>
        <w:tc>
          <w:tcPr>
            <w:tcW w:w="3436" w:type="dxa"/>
          </w:tcPr>
          <w:p w14:paraId="36640D48" w14:textId="77777777" w:rsidR="00BE7E37" w:rsidRPr="00BE7E37" w:rsidRDefault="00BE7E37" w:rsidP="00BE7E37">
            <w:pPr>
              <w:jc w:val="left"/>
            </w:pPr>
          </w:p>
        </w:tc>
      </w:tr>
      <w:tr w:rsidR="00480EC7" w:rsidRPr="00BE7E37" w14:paraId="2959DCF6" w14:textId="77777777" w:rsidTr="00CA565F">
        <w:tc>
          <w:tcPr>
            <w:tcW w:w="3005" w:type="dxa"/>
          </w:tcPr>
          <w:p w14:paraId="6B06BEAB" w14:textId="77777777" w:rsidR="00480EC7" w:rsidRPr="00BE7E37" w:rsidRDefault="00480EC7" w:rsidP="001D1404">
            <w:pPr>
              <w:jc w:val="center"/>
            </w:pPr>
          </w:p>
        </w:tc>
        <w:tc>
          <w:tcPr>
            <w:tcW w:w="2575" w:type="dxa"/>
          </w:tcPr>
          <w:p w14:paraId="7CCD9310" w14:textId="77777777" w:rsidR="00480EC7" w:rsidRPr="00BE7E37" w:rsidRDefault="00480EC7" w:rsidP="001D1404">
            <w:pPr>
              <w:jc w:val="center"/>
            </w:pPr>
          </w:p>
        </w:tc>
        <w:tc>
          <w:tcPr>
            <w:tcW w:w="3436" w:type="dxa"/>
            <w:tcBorders>
              <w:bottom w:val="single" w:sz="4" w:space="0" w:color="auto"/>
            </w:tcBorders>
          </w:tcPr>
          <w:p w14:paraId="758FD135" w14:textId="7DF1C83C" w:rsidR="00480EC7" w:rsidRPr="00BE7E37" w:rsidRDefault="00A23E88" w:rsidP="00BE7E37">
            <w:pPr>
              <w:jc w:val="left"/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1B600751" wp14:editId="7F180D3C">
                  <wp:simplePos x="0" y="0"/>
                  <wp:positionH relativeFrom="column">
                    <wp:posOffset>780622</wp:posOffset>
                  </wp:positionH>
                  <wp:positionV relativeFrom="paragraph">
                    <wp:posOffset>-141398</wp:posOffset>
                  </wp:positionV>
                  <wp:extent cx="642189" cy="457200"/>
                  <wp:effectExtent l="0" t="0" r="5715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2189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7E37" w:rsidRPr="00BE7E37" w14:paraId="3F2E2F51" w14:textId="77777777" w:rsidTr="00CA565F">
        <w:tc>
          <w:tcPr>
            <w:tcW w:w="3005" w:type="dxa"/>
          </w:tcPr>
          <w:p w14:paraId="12CC792A" w14:textId="77777777" w:rsidR="00BE7E37" w:rsidRPr="00BE7E37" w:rsidRDefault="00BE7E37" w:rsidP="001D1404">
            <w:pPr>
              <w:jc w:val="center"/>
            </w:pPr>
          </w:p>
        </w:tc>
        <w:tc>
          <w:tcPr>
            <w:tcW w:w="2575" w:type="dxa"/>
          </w:tcPr>
          <w:p w14:paraId="4950FAB4" w14:textId="77777777" w:rsidR="00BE7E37" w:rsidRPr="00BE7E37" w:rsidRDefault="00BE7E37" w:rsidP="001D1404">
            <w:pPr>
              <w:jc w:val="center"/>
            </w:pPr>
          </w:p>
        </w:tc>
        <w:tc>
          <w:tcPr>
            <w:tcW w:w="3436" w:type="dxa"/>
            <w:tcBorders>
              <w:top w:val="single" w:sz="4" w:space="0" w:color="auto"/>
            </w:tcBorders>
          </w:tcPr>
          <w:p w14:paraId="42AE98F1" w14:textId="724DA93D" w:rsidR="00BE7E37" w:rsidRPr="00CA565F" w:rsidRDefault="00BE7E37" w:rsidP="00BE7E37">
            <w:pPr>
              <w:jc w:val="center"/>
              <w:rPr>
                <w:b/>
                <w:bCs/>
              </w:rPr>
            </w:pPr>
            <w:r w:rsidRPr="00CA565F">
              <w:rPr>
                <w:b/>
                <w:bCs/>
              </w:rPr>
              <w:t>HANNIE MAY G. DEFACTO</w:t>
            </w:r>
          </w:p>
        </w:tc>
      </w:tr>
      <w:tr w:rsidR="00BE7E37" w:rsidRPr="00BE7E37" w14:paraId="0146D1F3" w14:textId="77777777" w:rsidTr="00CA565F">
        <w:tc>
          <w:tcPr>
            <w:tcW w:w="3005" w:type="dxa"/>
          </w:tcPr>
          <w:p w14:paraId="5B6622F9" w14:textId="77777777" w:rsidR="00BE7E37" w:rsidRPr="00BE7E37" w:rsidRDefault="00BE7E37" w:rsidP="001D1404">
            <w:pPr>
              <w:jc w:val="center"/>
            </w:pPr>
          </w:p>
        </w:tc>
        <w:tc>
          <w:tcPr>
            <w:tcW w:w="2575" w:type="dxa"/>
          </w:tcPr>
          <w:p w14:paraId="78587F46" w14:textId="2CE7FC12" w:rsidR="00BE7E37" w:rsidRPr="00BE7E37" w:rsidRDefault="00BE7E37" w:rsidP="001D1404">
            <w:pPr>
              <w:jc w:val="center"/>
            </w:pPr>
          </w:p>
        </w:tc>
        <w:tc>
          <w:tcPr>
            <w:tcW w:w="3436" w:type="dxa"/>
          </w:tcPr>
          <w:p w14:paraId="761791F1" w14:textId="4096F79F" w:rsidR="00BE7E37" w:rsidRPr="00BE7E37" w:rsidRDefault="00BE7E37" w:rsidP="00BE7E37">
            <w:pPr>
              <w:jc w:val="left"/>
            </w:pPr>
          </w:p>
        </w:tc>
      </w:tr>
      <w:tr w:rsidR="00BE7E37" w:rsidRPr="00BE7E37" w14:paraId="6472DC37" w14:textId="77777777" w:rsidTr="00CA565F">
        <w:tc>
          <w:tcPr>
            <w:tcW w:w="3005" w:type="dxa"/>
          </w:tcPr>
          <w:p w14:paraId="78A9CD26" w14:textId="77777777" w:rsidR="00BE7E37" w:rsidRPr="00BE7E37" w:rsidRDefault="00BE7E37" w:rsidP="001D1404">
            <w:pPr>
              <w:jc w:val="center"/>
            </w:pPr>
          </w:p>
        </w:tc>
        <w:tc>
          <w:tcPr>
            <w:tcW w:w="2575" w:type="dxa"/>
          </w:tcPr>
          <w:p w14:paraId="2530222B" w14:textId="77777777" w:rsidR="00BE7E37" w:rsidRPr="00BE7E37" w:rsidRDefault="00BE7E37" w:rsidP="001D1404">
            <w:pPr>
              <w:jc w:val="center"/>
            </w:pPr>
          </w:p>
        </w:tc>
        <w:tc>
          <w:tcPr>
            <w:tcW w:w="3436" w:type="dxa"/>
            <w:tcBorders>
              <w:bottom w:val="single" w:sz="4" w:space="0" w:color="auto"/>
            </w:tcBorders>
          </w:tcPr>
          <w:p w14:paraId="429B8CBC" w14:textId="3F9B960A" w:rsidR="00BE7E37" w:rsidRPr="00BE7E37" w:rsidRDefault="00A23E88" w:rsidP="00BE7E37">
            <w:pPr>
              <w:jc w:val="left"/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37AC5E60" wp14:editId="101B03D4">
                  <wp:simplePos x="0" y="0"/>
                  <wp:positionH relativeFrom="column">
                    <wp:posOffset>714419</wp:posOffset>
                  </wp:positionH>
                  <wp:positionV relativeFrom="paragraph">
                    <wp:posOffset>-98086</wp:posOffset>
                  </wp:positionV>
                  <wp:extent cx="714058" cy="457200"/>
                  <wp:effectExtent l="0" t="0" r="0" b="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058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480EC7" w:rsidRPr="00BE7E37" w14:paraId="0B3A380C" w14:textId="77777777" w:rsidTr="00CA565F">
        <w:tc>
          <w:tcPr>
            <w:tcW w:w="3005" w:type="dxa"/>
          </w:tcPr>
          <w:p w14:paraId="3B9DECA7" w14:textId="77777777" w:rsidR="00480EC7" w:rsidRPr="00BE7E37" w:rsidRDefault="00480EC7" w:rsidP="001D1404">
            <w:pPr>
              <w:jc w:val="center"/>
            </w:pPr>
          </w:p>
        </w:tc>
        <w:tc>
          <w:tcPr>
            <w:tcW w:w="2575" w:type="dxa"/>
          </w:tcPr>
          <w:p w14:paraId="348CA559" w14:textId="77777777" w:rsidR="00480EC7" w:rsidRPr="00BE7E37" w:rsidRDefault="00480EC7" w:rsidP="001D1404">
            <w:pPr>
              <w:jc w:val="center"/>
            </w:pPr>
          </w:p>
        </w:tc>
        <w:tc>
          <w:tcPr>
            <w:tcW w:w="3436" w:type="dxa"/>
            <w:tcBorders>
              <w:top w:val="single" w:sz="4" w:space="0" w:color="auto"/>
            </w:tcBorders>
          </w:tcPr>
          <w:p w14:paraId="12B029A4" w14:textId="63F22757" w:rsidR="00480EC7" w:rsidRPr="00CA565F" w:rsidRDefault="00480EC7" w:rsidP="00480EC7">
            <w:pPr>
              <w:jc w:val="center"/>
              <w:rPr>
                <w:b/>
                <w:bCs/>
              </w:rPr>
            </w:pPr>
            <w:r w:rsidRPr="00CA565F">
              <w:rPr>
                <w:b/>
                <w:bCs/>
              </w:rPr>
              <w:t>JOHN PAUL R. CONSUELO</w:t>
            </w:r>
          </w:p>
        </w:tc>
      </w:tr>
      <w:tr w:rsidR="00480EC7" w:rsidRPr="00BE7E37" w14:paraId="065BC03F" w14:textId="77777777" w:rsidTr="00CA565F">
        <w:tc>
          <w:tcPr>
            <w:tcW w:w="3005" w:type="dxa"/>
          </w:tcPr>
          <w:p w14:paraId="75B37768" w14:textId="77777777" w:rsidR="00480EC7" w:rsidRPr="00BE7E37" w:rsidRDefault="00480EC7" w:rsidP="001D1404">
            <w:pPr>
              <w:jc w:val="center"/>
            </w:pPr>
          </w:p>
        </w:tc>
        <w:tc>
          <w:tcPr>
            <w:tcW w:w="2575" w:type="dxa"/>
          </w:tcPr>
          <w:p w14:paraId="00F8C0E1" w14:textId="77777777" w:rsidR="00480EC7" w:rsidRPr="00BE7E37" w:rsidRDefault="00480EC7" w:rsidP="001D1404">
            <w:pPr>
              <w:jc w:val="center"/>
            </w:pPr>
          </w:p>
        </w:tc>
        <w:tc>
          <w:tcPr>
            <w:tcW w:w="3436" w:type="dxa"/>
          </w:tcPr>
          <w:p w14:paraId="620C2106" w14:textId="5059A9CC" w:rsidR="00480EC7" w:rsidRPr="00BE7E37" w:rsidRDefault="00480EC7" w:rsidP="00BE7E37">
            <w:pPr>
              <w:jc w:val="left"/>
            </w:pPr>
          </w:p>
        </w:tc>
      </w:tr>
      <w:tr w:rsidR="00480EC7" w:rsidRPr="00BE7E37" w14:paraId="6CD06521" w14:textId="77777777" w:rsidTr="00CA565F">
        <w:tc>
          <w:tcPr>
            <w:tcW w:w="3005" w:type="dxa"/>
          </w:tcPr>
          <w:p w14:paraId="76EC7E53" w14:textId="77777777" w:rsidR="00480EC7" w:rsidRPr="00BE7E37" w:rsidRDefault="00480EC7" w:rsidP="001D1404">
            <w:pPr>
              <w:jc w:val="center"/>
            </w:pPr>
          </w:p>
        </w:tc>
        <w:tc>
          <w:tcPr>
            <w:tcW w:w="2575" w:type="dxa"/>
          </w:tcPr>
          <w:p w14:paraId="69B733A8" w14:textId="77777777" w:rsidR="00480EC7" w:rsidRPr="00BE7E37" w:rsidRDefault="00480EC7" w:rsidP="001D1404">
            <w:pPr>
              <w:jc w:val="center"/>
            </w:pPr>
          </w:p>
        </w:tc>
        <w:tc>
          <w:tcPr>
            <w:tcW w:w="3436" w:type="dxa"/>
            <w:tcBorders>
              <w:bottom w:val="single" w:sz="4" w:space="0" w:color="auto"/>
            </w:tcBorders>
          </w:tcPr>
          <w:p w14:paraId="34459776" w14:textId="1AD3E110" w:rsidR="00480EC7" w:rsidRPr="00BE7E37" w:rsidRDefault="00B80DD8" w:rsidP="00BE7E37">
            <w:pPr>
              <w:jc w:val="left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16B8901C" wp14:editId="416B30B7">
                  <wp:simplePos x="0" y="0"/>
                  <wp:positionH relativeFrom="column">
                    <wp:posOffset>780621</wp:posOffset>
                  </wp:positionH>
                  <wp:positionV relativeFrom="paragraph">
                    <wp:posOffset>-161290</wp:posOffset>
                  </wp:positionV>
                  <wp:extent cx="457200" cy="457200"/>
                  <wp:effectExtent l="0" t="0" r="0" b="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480EC7" w:rsidRPr="00BE7E37" w14:paraId="47DD4EB3" w14:textId="77777777" w:rsidTr="00CA565F">
        <w:tc>
          <w:tcPr>
            <w:tcW w:w="3005" w:type="dxa"/>
          </w:tcPr>
          <w:p w14:paraId="03E9EE5F" w14:textId="2CA1E312" w:rsidR="00480EC7" w:rsidRPr="00BE7E37" w:rsidRDefault="00480EC7" w:rsidP="001D1404">
            <w:pPr>
              <w:jc w:val="center"/>
            </w:pPr>
          </w:p>
        </w:tc>
        <w:tc>
          <w:tcPr>
            <w:tcW w:w="2575" w:type="dxa"/>
          </w:tcPr>
          <w:p w14:paraId="406A76FF" w14:textId="77777777" w:rsidR="00480EC7" w:rsidRPr="00BE7E37" w:rsidRDefault="00480EC7" w:rsidP="001D1404">
            <w:pPr>
              <w:jc w:val="center"/>
            </w:pPr>
          </w:p>
        </w:tc>
        <w:tc>
          <w:tcPr>
            <w:tcW w:w="3436" w:type="dxa"/>
            <w:tcBorders>
              <w:top w:val="single" w:sz="4" w:space="0" w:color="auto"/>
            </w:tcBorders>
          </w:tcPr>
          <w:p w14:paraId="4F63EF39" w14:textId="40FA3B70" w:rsidR="00480EC7" w:rsidRPr="00CA565F" w:rsidRDefault="00480EC7" w:rsidP="00480EC7">
            <w:pPr>
              <w:jc w:val="center"/>
              <w:rPr>
                <w:b/>
                <w:bCs/>
              </w:rPr>
            </w:pPr>
            <w:r w:rsidRPr="00CA565F">
              <w:rPr>
                <w:b/>
                <w:bCs/>
              </w:rPr>
              <w:t>NOMMEL ISANAR L. AMOLAT</w:t>
            </w:r>
          </w:p>
        </w:tc>
      </w:tr>
      <w:tr w:rsidR="00480EC7" w:rsidRPr="00BE7E37" w14:paraId="72591821" w14:textId="77777777" w:rsidTr="00CA565F">
        <w:tc>
          <w:tcPr>
            <w:tcW w:w="3005" w:type="dxa"/>
          </w:tcPr>
          <w:p w14:paraId="4B45431F" w14:textId="77777777" w:rsidR="00480EC7" w:rsidRPr="00BE7E37" w:rsidRDefault="00480EC7" w:rsidP="001D1404">
            <w:pPr>
              <w:jc w:val="center"/>
            </w:pPr>
          </w:p>
        </w:tc>
        <w:tc>
          <w:tcPr>
            <w:tcW w:w="2575" w:type="dxa"/>
          </w:tcPr>
          <w:p w14:paraId="3B2CD427" w14:textId="77777777" w:rsidR="00480EC7" w:rsidRPr="00BE7E37" w:rsidRDefault="00480EC7" w:rsidP="001D1404">
            <w:pPr>
              <w:jc w:val="center"/>
            </w:pPr>
          </w:p>
        </w:tc>
        <w:tc>
          <w:tcPr>
            <w:tcW w:w="3436" w:type="dxa"/>
          </w:tcPr>
          <w:p w14:paraId="41D3B87B" w14:textId="77777777" w:rsidR="00480EC7" w:rsidRDefault="00480EC7" w:rsidP="00480EC7">
            <w:pPr>
              <w:jc w:val="center"/>
            </w:pPr>
          </w:p>
        </w:tc>
      </w:tr>
      <w:tr w:rsidR="00480EC7" w:rsidRPr="00BE7E37" w14:paraId="2F3A10D3" w14:textId="77777777" w:rsidTr="00CA565F">
        <w:tc>
          <w:tcPr>
            <w:tcW w:w="3005" w:type="dxa"/>
          </w:tcPr>
          <w:p w14:paraId="311C608D" w14:textId="77777777" w:rsidR="00480EC7" w:rsidRPr="00BE7E37" w:rsidRDefault="00480EC7" w:rsidP="001D1404">
            <w:pPr>
              <w:jc w:val="center"/>
            </w:pPr>
          </w:p>
        </w:tc>
        <w:tc>
          <w:tcPr>
            <w:tcW w:w="2575" w:type="dxa"/>
          </w:tcPr>
          <w:p w14:paraId="28B0D3F2" w14:textId="77777777" w:rsidR="00480EC7" w:rsidRPr="00BE7E37" w:rsidRDefault="00480EC7" w:rsidP="001D1404">
            <w:pPr>
              <w:jc w:val="center"/>
            </w:pPr>
          </w:p>
        </w:tc>
        <w:tc>
          <w:tcPr>
            <w:tcW w:w="3436" w:type="dxa"/>
          </w:tcPr>
          <w:p w14:paraId="22BFB2C6" w14:textId="77777777" w:rsidR="00480EC7" w:rsidRDefault="00480EC7" w:rsidP="00480EC7">
            <w:pPr>
              <w:jc w:val="center"/>
            </w:pPr>
          </w:p>
        </w:tc>
      </w:tr>
      <w:tr w:rsidR="00480EC7" w:rsidRPr="00BE7E37" w14:paraId="0AAE06BF" w14:textId="77777777" w:rsidTr="00CA565F">
        <w:tc>
          <w:tcPr>
            <w:tcW w:w="3005" w:type="dxa"/>
          </w:tcPr>
          <w:p w14:paraId="39B21E36" w14:textId="4F668CF1" w:rsidR="00480EC7" w:rsidRPr="00BE7E37" w:rsidRDefault="00480EC7" w:rsidP="001D1404">
            <w:pPr>
              <w:jc w:val="center"/>
            </w:pPr>
          </w:p>
        </w:tc>
        <w:tc>
          <w:tcPr>
            <w:tcW w:w="2575" w:type="dxa"/>
          </w:tcPr>
          <w:p w14:paraId="013DC9E6" w14:textId="77777777" w:rsidR="00480EC7" w:rsidRPr="00BE7E37" w:rsidRDefault="00480EC7" w:rsidP="001D1404">
            <w:pPr>
              <w:jc w:val="center"/>
            </w:pPr>
          </w:p>
        </w:tc>
        <w:tc>
          <w:tcPr>
            <w:tcW w:w="3436" w:type="dxa"/>
          </w:tcPr>
          <w:p w14:paraId="3A77380C" w14:textId="2794378C" w:rsidR="00480EC7" w:rsidRDefault="00480EC7" w:rsidP="00480EC7">
            <w:pPr>
              <w:jc w:val="center"/>
            </w:pPr>
            <w:r>
              <w:t>The Proponents</w:t>
            </w:r>
          </w:p>
        </w:tc>
      </w:tr>
      <w:tr w:rsidR="00480EC7" w:rsidRPr="00BE7E37" w14:paraId="716DEEF8" w14:textId="77777777" w:rsidTr="00CA565F">
        <w:tc>
          <w:tcPr>
            <w:tcW w:w="3005" w:type="dxa"/>
          </w:tcPr>
          <w:p w14:paraId="4B195A7D" w14:textId="584811CA" w:rsidR="00480EC7" w:rsidRPr="00BE7E37" w:rsidRDefault="00480EC7" w:rsidP="001D1404">
            <w:pPr>
              <w:jc w:val="center"/>
            </w:pPr>
          </w:p>
        </w:tc>
        <w:tc>
          <w:tcPr>
            <w:tcW w:w="2575" w:type="dxa"/>
          </w:tcPr>
          <w:p w14:paraId="26B14EE5" w14:textId="77777777" w:rsidR="00480EC7" w:rsidRPr="00BE7E37" w:rsidRDefault="00480EC7" w:rsidP="001D1404">
            <w:pPr>
              <w:jc w:val="center"/>
            </w:pPr>
          </w:p>
        </w:tc>
        <w:tc>
          <w:tcPr>
            <w:tcW w:w="3436" w:type="dxa"/>
          </w:tcPr>
          <w:p w14:paraId="7B2C66BA" w14:textId="41CD52C8" w:rsidR="00480EC7" w:rsidRPr="00CA565F" w:rsidRDefault="00480EC7" w:rsidP="00480EC7">
            <w:pPr>
              <w:jc w:val="center"/>
              <w:rPr>
                <w:b/>
                <w:bCs/>
              </w:rPr>
            </w:pPr>
            <w:r w:rsidRPr="00CA565F">
              <w:rPr>
                <w:b/>
                <w:bCs/>
              </w:rPr>
              <w:t>BSIT Information Technology</w:t>
            </w:r>
          </w:p>
        </w:tc>
      </w:tr>
    </w:tbl>
    <w:p w14:paraId="148FA78B" w14:textId="25B815E8" w:rsidR="00BE7E37" w:rsidRDefault="00340051" w:rsidP="001D1404">
      <w:pPr>
        <w:jc w:val="center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222D26FF" wp14:editId="68C487D5">
            <wp:simplePos x="0" y="0"/>
            <wp:positionH relativeFrom="column">
              <wp:posOffset>3579495</wp:posOffset>
            </wp:positionH>
            <wp:positionV relativeFrom="paragraph">
              <wp:posOffset>6710</wp:posOffset>
            </wp:positionV>
            <wp:extent cx="1751965" cy="962025"/>
            <wp:effectExtent l="0" t="0" r="635" b="0"/>
            <wp:wrapNone/>
            <wp:docPr id="6" name="Picture 6" descr="A picture containing night sky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night sky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1965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6C7F0F64" wp14:editId="66D6AE4D">
            <wp:simplePos x="0" y="0"/>
            <wp:positionH relativeFrom="column">
              <wp:posOffset>240976</wp:posOffset>
            </wp:positionH>
            <wp:positionV relativeFrom="paragraph">
              <wp:posOffset>120842</wp:posOffset>
            </wp:positionV>
            <wp:extent cx="2171700" cy="942975"/>
            <wp:effectExtent l="0" t="0" r="0" b="0"/>
            <wp:wrapNone/>
            <wp:docPr id="3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1700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98D6A1E" w14:textId="19B757A3" w:rsidR="00CA565F" w:rsidRDefault="00CA565F" w:rsidP="001D1404">
      <w:pPr>
        <w:jc w:val="center"/>
        <w:rPr>
          <w:b/>
          <w:bCs/>
        </w:rPr>
      </w:pPr>
    </w:p>
    <w:p w14:paraId="5165CF9B" w14:textId="6236F081" w:rsidR="00CA565F" w:rsidRDefault="00CA565F" w:rsidP="00CA565F">
      <w:pPr>
        <w:jc w:val="left"/>
      </w:pPr>
      <w:r>
        <w:t>Noted:</w:t>
      </w:r>
    </w:p>
    <w:p w14:paraId="70B5830A" w14:textId="7E711256" w:rsidR="00CA565F" w:rsidRDefault="00CA565F" w:rsidP="00CA565F">
      <w:pPr>
        <w:jc w:val="left"/>
      </w:pPr>
    </w:p>
    <w:p w14:paraId="52D9693F" w14:textId="79A78766" w:rsidR="00CA565F" w:rsidRDefault="00CA565F" w:rsidP="00CA565F">
      <w:pPr>
        <w:jc w:val="left"/>
      </w:pP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08"/>
        <w:gridCol w:w="917"/>
        <w:gridCol w:w="4101"/>
      </w:tblGrid>
      <w:tr w:rsidR="00CA565F" w14:paraId="340C4EB1" w14:textId="77777777" w:rsidTr="00CA565F">
        <w:trPr>
          <w:jc w:val="center"/>
        </w:trPr>
        <w:tc>
          <w:tcPr>
            <w:tcW w:w="2220" w:type="pct"/>
            <w:tcBorders>
              <w:top w:val="single" w:sz="4" w:space="0" w:color="auto"/>
            </w:tcBorders>
          </w:tcPr>
          <w:p w14:paraId="5E968ADE" w14:textId="41E94109" w:rsidR="00CA565F" w:rsidRPr="00CA565F" w:rsidRDefault="00CA565F" w:rsidP="00CA565F">
            <w:pPr>
              <w:jc w:val="center"/>
              <w:rPr>
                <w:b/>
                <w:bCs/>
              </w:rPr>
            </w:pPr>
            <w:r w:rsidRPr="00CA565F">
              <w:rPr>
                <w:b/>
                <w:bCs/>
              </w:rPr>
              <w:t>KHWEEN PRINCES H. MONCAYO</w:t>
            </w:r>
          </w:p>
        </w:tc>
        <w:tc>
          <w:tcPr>
            <w:tcW w:w="508" w:type="pct"/>
          </w:tcPr>
          <w:p w14:paraId="2C230F97" w14:textId="77777777" w:rsidR="00CA565F" w:rsidRPr="00CA565F" w:rsidRDefault="00CA565F" w:rsidP="00CA565F">
            <w:pPr>
              <w:jc w:val="center"/>
              <w:rPr>
                <w:b/>
                <w:bCs/>
              </w:rPr>
            </w:pPr>
          </w:p>
        </w:tc>
        <w:tc>
          <w:tcPr>
            <w:tcW w:w="2272" w:type="pct"/>
            <w:tcBorders>
              <w:top w:val="single" w:sz="4" w:space="0" w:color="auto"/>
            </w:tcBorders>
          </w:tcPr>
          <w:p w14:paraId="505A5218" w14:textId="10F89970" w:rsidR="00CA565F" w:rsidRPr="00CA565F" w:rsidRDefault="00CA565F" w:rsidP="00CA565F">
            <w:pPr>
              <w:jc w:val="center"/>
              <w:rPr>
                <w:b/>
                <w:bCs/>
              </w:rPr>
            </w:pPr>
            <w:r w:rsidRPr="00CA565F">
              <w:rPr>
                <w:b/>
                <w:bCs/>
              </w:rPr>
              <w:t>PAOLO M. RODRIGUEZ</w:t>
            </w:r>
          </w:p>
        </w:tc>
      </w:tr>
      <w:tr w:rsidR="00CA565F" w14:paraId="4463E207" w14:textId="77777777" w:rsidTr="00CA565F">
        <w:trPr>
          <w:jc w:val="center"/>
        </w:trPr>
        <w:tc>
          <w:tcPr>
            <w:tcW w:w="2220" w:type="pct"/>
          </w:tcPr>
          <w:p w14:paraId="370A61FD" w14:textId="6973A58F" w:rsidR="00CA565F" w:rsidRPr="00CA565F" w:rsidRDefault="00CA565F" w:rsidP="00CA565F">
            <w:pPr>
              <w:jc w:val="center"/>
            </w:pPr>
            <w:r>
              <w:t>Thesis Adviser</w:t>
            </w:r>
          </w:p>
        </w:tc>
        <w:tc>
          <w:tcPr>
            <w:tcW w:w="508" w:type="pct"/>
          </w:tcPr>
          <w:p w14:paraId="75985925" w14:textId="77777777" w:rsidR="00CA565F" w:rsidRDefault="00CA565F" w:rsidP="00CA565F">
            <w:pPr>
              <w:jc w:val="center"/>
            </w:pPr>
          </w:p>
        </w:tc>
        <w:tc>
          <w:tcPr>
            <w:tcW w:w="2272" w:type="pct"/>
          </w:tcPr>
          <w:p w14:paraId="245DFA9B" w14:textId="5819ECA5" w:rsidR="00CA565F" w:rsidRPr="00CA565F" w:rsidRDefault="00CA565F" w:rsidP="00CA565F">
            <w:pPr>
              <w:jc w:val="center"/>
            </w:pPr>
            <w:r>
              <w:t>Technical Critic</w:t>
            </w:r>
          </w:p>
        </w:tc>
      </w:tr>
    </w:tbl>
    <w:p w14:paraId="2B025B60" w14:textId="32FB77CC" w:rsidR="00CA565F" w:rsidRDefault="00CA565F" w:rsidP="00CA565F">
      <w:pPr>
        <w:jc w:val="left"/>
      </w:pPr>
    </w:p>
    <w:p w14:paraId="2A07FD20" w14:textId="67785382" w:rsidR="00CA565F" w:rsidRDefault="00CA565F" w:rsidP="00CA565F">
      <w:pPr>
        <w:jc w:val="center"/>
      </w:pPr>
      <w:r>
        <w:t>APPROVED:</w:t>
      </w:r>
    </w:p>
    <w:p w14:paraId="0E287E04" w14:textId="4277267C" w:rsidR="00CA565F" w:rsidRDefault="00CA565F" w:rsidP="00CA565F">
      <w:pPr>
        <w:jc w:val="center"/>
      </w:pPr>
    </w:p>
    <w:p w14:paraId="700C4460" w14:textId="21A81535" w:rsidR="00CA565F" w:rsidRDefault="00CA565F" w:rsidP="00CA565F">
      <w:pPr>
        <w:jc w:val="center"/>
      </w:pP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08"/>
        <w:gridCol w:w="917"/>
        <w:gridCol w:w="4101"/>
      </w:tblGrid>
      <w:tr w:rsidR="00CA565F" w14:paraId="35C92899" w14:textId="77777777" w:rsidTr="00E6096B">
        <w:trPr>
          <w:jc w:val="center"/>
        </w:trPr>
        <w:tc>
          <w:tcPr>
            <w:tcW w:w="2220" w:type="pct"/>
            <w:tcBorders>
              <w:top w:val="single" w:sz="4" w:space="0" w:color="auto"/>
            </w:tcBorders>
          </w:tcPr>
          <w:p w14:paraId="32E9D80E" w14:textId="70E2DB6C" w:rsidR="00CA565F" w:rsidRPr="00CA565F" w:rsidRDefault="00CA565F" w:rsidP="00E6096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ONNALYN B. MONTALLANA, MIT</w:t>
            </w:r>
          </w:p>
        </w:tc>
        <w:tc>
          <w:tcPr>
            <w:tcW w:w="508" w:type="pct"/>
          </w:tcPr>
          <w:p w14:paraId="50124DB4" w14:textId="77777777" w:rsidR="00CA565F" w:rsidRPr="00CA565F" w:rsidRDefault="00CA565F" w:rsidP="00E6096B">
            <w:pPr>
              <w:jc w:val="center"/>
              <w:rPr>
                <w:b/>
                <w:bCs/>
              </w:rPr>
            </w:pPr>
          </w:p>
        </w:tc>
        <w:tc>
          <w:tcPr>
            <w:tcW w:w="2272" w:type="pct"/>
            <w:tcBorders>
              <w:top w:val="single" w:sz="4" w:space="0" w:color="auto"/>
            </w:tcBorders>
          </w:tcPr>
          <w:p w14:paraId="693BCA34" w14:textId="0D402224" w:rsidR="00CA565F" w:rsidRPr="00CA565F" w:rsidRDefault="00CA565F" w:rsidP="00E6096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ONNALYN B. MONTALLANA, MIT</w:t>
            </w:r>
          </w:p>
        </w:tc>
      </w:tr>
      <w:tr w:rsidR="00CA565F" w14:paraId="5C04589D" w14:textId="77777777" w:rsidTr="00E6096B">
        <w:trPr>
          <w:jc w:val="center"/>
        </w:trPr>
        <w:tc>
          <w:tcPr>
            <w:tcW w:w="2220" w:type="pct"/>
          </w:tcPr>
          <w:p w14:paraId="01274B28" w14:textId="7F89733F" w:rsidR="00CA565F" w:rsidRPr="00CA565F" w:rsidRDefault="00CA565F" w:rsidP="00E6096B">
            <w:pPr>
              <w:jc w:val="center"/>
            </w:pPr>
            <w:r>
              <w:t>Department Chairperson</w:t>
            </w:r>
          </w:p>
        </w:tc>
        <w:tc>
          <w:tcPr>
            <w:tcW w:w="508" w:type="pct"/>
          </w:tcPr>
          <w:p w14:paraId="5B7ADB47" w14:textId="77777777" w:rsidR="00CA565F" w:rsidRDefault="00CA565F" w:rsidP="00E6096B">
            <w:pPr>
              <w:jc w:val="center"/>
            </w:pPr>
          </w:p>
        </w:tc>
        <w:tc>
          <w:tcPr>
            <w:tcW w:w="2272" w:type="pct"/>
          </w:tcPr>
          <w:p w14:paraId="133B10E8" w14:textId="0CAEBE7B" w:rsidR="00CA565F" w:rsidRPr="00CA565F" w:rsidRDefault="00CA565F" w:rsidP="00E6096B">
            <w:pPr>
              <w:jc w:val="center"/>
            </w:pPr>
            <w:r>
              <w:t>Campus Research Coordinator</w:t>
            </w:r>
          </w:p>
        </w:tc>
      </w:tr>
    </w:tbl>
    <w:p w14:paraId="48424F52" w14:textId="77777777" w:rsidR="00CA565F" w:rsidRPr="00CA565F" w:rsidRDefault="00CA565F" w:rsidP="00CA565F">
      <w:pPr>
        <w:jc w:val="center"/>
      </w:pPr>
    </w:p>
    <w:sectPr w:rsidR="00CA565F" w:rsidRPr="00CA565F" w:rsidSect="008640C9">
      <w:headerReference w:type="default" r:id="rId13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4943F7" w14:textId="77777777" w:rsidR="007D5E8B" w:rsidRDefault="007D5E8B" w:rsidP="008640C9">
      <w:r>
        <w:separator/>
      </w:r>
    </w:p>
  </w:endnote>
  <w:endnote w:type="continuationSeparator" w:id="0">
    <w:p w14:paraId="04D9B8EA" w14:textId="77777777" w:rsidR="007D5E8B" w:rsidRDefault="007D5E8B" w:rsidP="008640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B06BC5" w14:textId="77777777" w:rsidR="007D5E8B" w:rsidRDefault="007D5E8B" w:rsidP="008640C9">
      <w:r>
        <w:separator/>
      </w:r>
    </w:p>
  </w:footnote>
  <w:footnote w:type="continuationSeparator" w:id="0">
    <w:p w14:paraId="6ACA0EAC" w14:textId="77777777" w:rsidR="007D5E8B" w:rsidRDefault="007D5E8B" w:rsidP="008640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94"/>
      <w:gridCol w:w="5037"/>
      <w:gridCol w:w="1995"/>
    </w:tblGrid>
    <w:tr w:rsidR="008640C9" w14:paraId="76891D7C" w14:textId="77777777" w:rsidTr="008640C9">
      <w:tc>
        <w:tcPr>
          <w:tcW w:w="1105" w:type="pct"/>
          <w:vAlign w:val="center"/>
        </w:tcPr>
        <w:p w14:paraId="207C7959" w14:textId="77777777" w:rsidR="008640C9" w:rsidRDefault="008640C9" w:rsidP="008640C9">
          <w:pPr>
            <w:pStyle w:val="Header"/>
            <w:jc w:val="right"/>
          </w:pPr>
          <w:r w:rsidRPr="0046545D">
            <w:rPr>
              <w:noProof/>
            </w:rPr>
            <w:drawing>
              <wp:inline distT="0" distB="0" distL="0" distR="0" wp14:anchorId="053D21ED" wp14:editId="154B2896">
                <wp:extent cx="685800" cy="685800"/>
                <wp:effectExtent l="0" t="0" r="0" b="0"/>
                <wp:docPr id="1" name="Picture 1" descr="Cavite State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Cavite State University Logo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790" w:type="pct"/>
        </w:tcPr>
        <w:p w14:paraId="62481270" w14:textId="77777777" w:rsidR="008640C9" w:rsidRPr="0046545D" w:rsidRDefault="008640C9" w:rsidP="008640C9">
          <w:pPr>
            <w:pStyle w:val="Header"/>
            <w:jc w:val="center"/>
          </w:pPr>
          <w:r w:rsidRPr="0046545D">
            <w:t>Republic of the Philippines</w:t>
          </w:r>
        </w:p>
        <w:p w14:paraId="01F83AFE" w14:textId="77777777" w:rsidR="008640C9" w:rsidRPr="0046545D" w:rsidRDefault="008640C9" w:rsidP="008640C9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CAVITE STATE UNIVERSITY</w:t>
          </w:r>
        </w:p>
        <w:p w14:paraId="2AFBCFC2" w14:textId="77777777" w:rsidR="008640C9" w:rsidRPr="0046545D" w:rsidRDefault="008640C9" w:rsidP="008640C9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Bacoor</w:t>
          </w:r>
          <w:r>
            <w:rPr>
              <w:b/>
              <w:bCs/>
            </w:rPr>
            <w:t xml:space="preserve"> City</w:t>
          </w:r>
          <w:r w:rsidRPr="0046545D">
            <w:rPr>
              <w:b/>
              <w:bCs/>
            </w:rPr>
            <w:t xml:space="preserve"> Campus</w:t>
          </w:r>
        </w:p>
        <w:p w14:paraId="195E02C6" w14:textId="77777777" w:rsidR="008640C9" w:rsidRPr="0046545D" w:rsidRDefault="008640C9" w:rsidP="008640C9">
          <w:pPr>
            <w:pStyle w:val="Header"/>
            <w:jc w:val="center"/>
          </w:pPr>
          <w:r w:rsidRPr="0046545D">
            <w:t>SHIV, Molino VI, City of Bacoor</w:t>
          </w:r>
        </w:p>
        <w:p w14:paraId="469D2060" w14:textId="77777777" w:rsidR="008640C9" w:rsidRDefault="008640C9" w:rsidP="008640C9">
          <w:pPr>
            <w:pStyle w:val="Header"/>
            <w:jc w:val="center"/>
          </w:pPr>
          <w:r>
            <w:sym w:font="Wingdings 2" w:char="F027"/>
          </w:r>
          <w:r w:rsidRPr="0046545D">
            <w:t xml:space="preserve"> (046) 476-5029</w:t>
          </w:r>
        </w:p>
        <w:p w14:paraId="14EFD06E" w14:textId="77777777" w:rsidR="008640C9" w:rsidRDefault="008640C9" w:rsidP="008640C9">
          <w:pPr>
            <w:pStyle w:val="Header"/>
            <w:jc w:val="center"/>
          </w:pPr>
          <w:r w:rsidRPr="005F7127">
            <w:sym w:font="Wingdings" w:char="F02A"/>
          </w:r>
          <w:r>
            <w:t xml:space="preserve"> </w:t>
          </w:r>
          <w:r w:rsidRPr="00D902F4">
            <w:t>cvsubacoor@cvsu.edu.ph</w:t>
          </w:r>
        </w:p>
      </w:tc>
      <w:tc>
        <w:tcPr>
          <w:tcW w:w="1105" w:type="pct"/>
          <w:vAlign w:val="center"/>
        </w:tcPr>
        <w:p w14:paraId="4F1BBF5C" w14:textId="230F38A2" w:rsidR="008640C9" w:rsidRDefault="008640C9" w:rsidP="008640C9">
          <w:pPr>
            <w:pStyle w:val="Header"/>
            <w:jc w:val="left"/>
          </w:pPr>
        </w:p>
      </w:tc>
    </w:tr>
  </w:tbl>
  <w:p w14:paraId="1077EA2F" w14:textId="77777777" w:rsidR="008640C9" w:rsidRDefault="008640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A7D96"/>
    <w:multiLevelType w:val="hybridMultilevel"/>
    <w:tmpl w:val="EA98649A"/>
    <w:lvl w:ilvl="0" w:tplc="8974CEB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BD6742"/>
    <w:multiLevelType w:val="hybridMultilevel"/>
    <w:tmpl w:val="F586968A"/>
    <w:lvl w:ilvl="0" w:tplc="76562A4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AB63A6"/>
    <w:multiLevelType w:val="hybridMultilevel"/>
    <w:tmpl w:val="EB384C38"/>
    <w:lvl w:ilvl="0" w:tplc="0142980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MDIxszQzMzQxMzFQ0lEKTi0uzszPAykwNKgFAEbO4LwtAAAA"/>
  </w:docVars>
  <w:rsids>
    <w:rsidRoot w:val="009E532C"/>
    <w:rsid w:val="00000BDD"/>
    <w:rsid w:val="00004A4B"/>
    <w:rsid w:val="00013E3E"/>
    <w:rsid w:val="000428D8"/>
    <w:rsid w:val="00082EAB"/>
    <w:rsid w:val="000A1E96"/>
    <w:rsid w:val="000D430C"/>
    <w:rsid w:val="00107459"/>
    <w:rsid w:val="001841B7"/>
    <w:rsid w:val="00192B5E"/>
    <w:rsid w:val="001D1404"/>
    <w:rsid w:val="001F7B75"/>
    <w:rsid w:val="00215963"/>
    <w:rsid w:val="00225669"/>
    <w:rsid w:val="00246316"/>
    <w:rsid w:val="002A18D0"/>
    <w:rsid w:val="002C1FF6"/>
    <w:rsid w:val="002E52CA"/>
    <w:rsid w:val="0030273D"/>
    <w:rsid w:val="00340051"/>
    <w:rsid w:val="003531B2"/>
    <w:rsid w:val="003A6DE2"/>
    <w:rsid w:val="003D5058"/>
    <w:rsid w:val="003E0E03"/>
    <w:rsid w:val="0041291A"/>
    <w:rsid w:val="00480EC7"/>
    <w:rsid w:val="00485435"/>
    <w:rsid w:val="004860CE"/>
    <w:rsid w:val="004C127F"/>
    <w:rsid w:val="004C19EC"/>
    <w:rsid w:val="004F007D"/>
    <w:rsid w:val="0057592C"/>
    <w:rsid w:val="00576368"/>
    <w:rsid w:val="005B268F"/>
    <w:rsid w:val="005B6645"/>
    <w:rsid w:val="00601688"/>
    <w:rsid w:val="006229B1"/>
    <w:rsid w:val="006A0482"/>
    <w:rsid w:val="006A18A1"/>
    <w:rsid w:val="006B52F4"/>
    <w:rsid w:val="006E0B59"/>
    <w:rsid w:val="0072542F"/>
    <w:rsid w:val="0073396B"/>
    <w:rsid w:val="00734D92"/>
    <w:rsid w:val="00754F40"/>
    <w:rsid w:val="0076053C"/>
    <w:rsid w:val="00764506"/>
    <w:rsid w:val="007C0983"/>
    <w:rsid w:val="007C0F95"/>
    <w:rsid w:val="007D5E8B"/>
    <w:rsid w:val="00802E3E"/>
    <w:rsid w:val="00850014"/>
    <w:rsid w:val="008640C9"/>
    <w:rsid w:val="008907BA"/>
    <w:rsid w:val="008F348A"/>
    <w:rsid w:val="0090268C"/>
    <w:rsid w:val="00954488"/>
    <w:rsid w:val="009B376E"/>
    <w:rsid w:val="009C0340"/>
    <w:rsid w:val="009C513A"/>
    <w:rsid w:val="009E1419"/>
    <w:rsid w:val="009E532C"/>
    <w:rsid w:val="00A23E88"/>
    <w:rsid w:val="00A26EC8"/>
    <w:rsid w:val="00A30DFF"/>
    <w:rsid w:val="00A57E14"/>
    <w:rsid w:val="00A77191"/>
    <w:rsid w:val="00A80497"/>
    <w:rsid w:val="00A9623F"/>
    <w:rsid w:val="00AA2069"/>
    <w:rsid w:val="00AC0BF8"/>
    <w:rsid w:val="00AE0D4C"/>
    <w:rsid w:val="00B254CF"/>
    <w:rsid w:val="00B65B86"/>
    <w:rsid w:val="00B70031"/>
    <w:rsid w:val="00B76EB4"/>
    <w:rsid w:val="00B80DD8"/>
    <w:rsid w:val="00B83DC3"/>
    <w:rsid w:val="00BB6790"/>
    <w:rsid w:val="00BD303B"/>
    <w:rsid w:val="00BE7E37"/>
    <w:rsid w:val="00C243EC"/>
    <w:rsid w:val="00C576EE"/>
    <w:rsid w:val="00C63974"/>
    <w:rsid w:val="00C7518C"/>
    <w:rsid w:val="00C80A3B"/>
    <w:rsid w:val="00CA565F"/>
    <w:rsid w:val="00CA68DD"/>
    <w:rsid w:val="00CC2D85"/>
    <w:rsid w:val="00CE2EFD"/>
    <w:rsid w:val="00CE4D44"/>
    <w:rsid w:val="00D054DE"/>
    <w:rsid w:val="00D05E6E"/>
    <w:rsid w:val="00D4474A"/>
    <w:rsid w:val="00D65E12"/>
    <w:rsid w:val="00D7371F"/>
    <w:rsid w:val="00DB28E2"/>
    <w:rsid w:val="00DD3EE2"/>
    <w:rsid w:val="00E218EE"/>
    <w:rsid w:val="00E33831"/>
    <w:rsid w:val="00E6441D"/>
    <w:rsid w:val="00E65D42"/>
    <w:rsid w:val="00F36AC8"/>
    <w:rsid w:val="00F62AED"/>
    <w:rsid w:val="00F84EBC"/>
    <w:rsid w:val="00FA23CA"/>
    <w:rsid w:val="00FB03F0"/>
    <w:rsid w:val="00FE1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1D460"/>
  <w15:chartTrackingRefBased/>
  <w15:docId w15:val="{D35BE393-D545-486B-BB29-53A26F07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D85"/>
    <w:pPr>
      <w:spacing w:after="0" w:line="240" w:lineRule="auto"/>
      <w:jc w:val="both"/>
    </w:pPr>
    <w:rPr>
      <w:rFonts w:ascii="Arial" w:hAnsi="Arial" w:cs="Arial"/>
      <w:lang w:val="en-PH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5435"/>
    <w:pPr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60CE"/>
    <w:pPr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E3E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5435"/>
    <w:rPr>
      <w:rFonts w:ascii="Arial" w:hAnsi="Arial" w:cs="Arial"/>
      <w:b/>
      <w:bCs/>
      <w:lang w:val="en-PH"/>
    </w:rPr>
  </w:style>
  <w:style w:type="table" w:styleId="TableGrid">
    <w:name w:val="Table Grid"/>
    <w:basedOn w:val="TableNormal"/>
    <w:uiPriority w:val="39"/>
    <w:rsid w:val="004C1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860CE"/>
    <w:rPr>
      <w:rFonts w:ascii="Arial" w:hAnsi="Arial" w:cs="Arial"/>
      <w:b/>
      <w:bCs/>
      <w:lang w:val="en-PH"/>
    </w:rPr>
  </w:style>
  <w:style w:type="paragraph" w:styleId="ListParagraph">
    <w:name w:val="List Paragraph"/>
    <w:basedOn w:val="Normal"/>
    <w:uiPriority w:val="34"/>
    <w:qFormat/>
    <w:rsid w:val="003A6DE2"/>
  </w:style>
  <w:style w:type="character" w:customStyle="1" w:styleId="Heading3Char">
    <w:name w:val="Heading 3 Char"/>
    <w:basedOn w:val="DefaultParagraphFont"/>
    <w:link w:val="Heading3"/>
    <w:uiPriority w:val="9"/>
    <w:rsid w:val="00802E3E"/>
    <w:rPr>
      <w:rFonts w:ascii="Arial" w:hAnsi="Arial" w:cs="Arial"/>
      <w:b/>
      <w:bCs/>
      <w:lang w:val="en-PH"/>
    </w:rPr>
  </w:style>
  <w:style w:type="paragraph" w:styleId="Header">
    <w:name w:val="header"/>
    <w:basedOn w:val="Normal"/>
    <w:link w:val="Head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40C9"/>
    <w:rPr>
      <w:rFonts w:ascii="Arial" w:hAnsi="Arial" w:cs="Arial"/>
      <w:lang w:val="en-PH"/>
    </w:rPr>
  </w:style>
  <w:style w:type="paragraph" w:styleId="Footer">
    <w:name w:val="footer"/>
    <w:basedOn w:val="Normal"/>
    <w:link w:val="Foot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40C9"/>
    <w:rPr>
      <w:rFonts w:ascii="Arial" w:hAnsi="Arial" w:cs="Arial"/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6B9ABC-B9B0-42EE-B733-9E0DD57905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1</Pages>
  <Words>111</Words>
  <Characters>633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REQUEST FOR ORAL REVIEW/DEFENSE</vt:lpstr>
    </vt:vector>
  </TitlesOfParts>
  <Company/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mel Isanar Amolat</dc:creator>
  <cp:keywords/>
  <dc:description/>
  <cp:lastModifiedBy>Nommel Isanar Amolat</cp:lastModifiedBy>
  <cp:revision>94</cp:revision>
  <cp:lastPrinted>2022-03-06T08:35:00Z</cp:lastPrinted>
  <dcterms:created xsi:type="dcterms:W3CDTF">2022-01-17T06:44:00Z</dcterms:created>
  <dcterms:modified xsi:type="dcterms:W3CDTF">2022-05-01T05:04:00Z</dcterms:modified>
</cp:coreProperties>
</file>